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1A88E1" w14:textId="77777777" w:rsidR="00995A7A" w:rsidRDefault="00995A7A" w:rsidP="00995A7A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bookmarkStart w:id="0" w:name="_GoBack"/>
      <w:bookmarkEnd w:id="0"/>
      <w:r w:rsidRPr="00995A7A">
        <w:rPr>
          <w:rFonts w:ascii="Arial" w:eastAsia="Times New Roman" w:hAnsi="Arial" w:cs="Arial"/>
          <w:noProof/>
          <w:color w:val="660099"/>
        </w:rPr>
        <w:drawing>
          <wp:inline distT="0" distB="0" distL="0" distR="0" wp14:anchorId="50C52B83" wp14:editId="37232B5D">
            <wp:extent cx="2814917" cy="726586"/>
            <wp:effectExtent l="0" t="0" r="5080" b="0"/>
            <wp:docPr id="2" name="Picture 2" descr="Image result for tennessee state university">
              <a:hlinkClick xmlns:a="http://schemas.openxmlformats.org/drawingml/2006/main" r:id="rId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tennessee state university">
                      <a:hlinkClick r:id="rId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871" cy="749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20B55" w14:textId="77777777" w:rsidR="00995A7A" w:rsidRDefault="00995A7A" w:rsidP="00995A7A">
      <w:pPr>
        <w:spacing w:line="240" w:lineRule="auto"/>
        <w:jc w:val="center"/>
        <w:rPr>
          <w:rFonts w:ascii="Times New Roman" w:eastAsia="Times New Roman" w:hAnsi="Times New Roman" w:cs="Times New Roman"/>
        </w:rPr>
      </w:pPr>
    </w:p>
    <w:p w14:paraId="703FCE29" w14:textId="65C568B7" w:rsidR="00995A7A" w:rsidRPr="00094F28" w:rsidRDefault="00995A7A" w:rsidP="00995A7A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094F28">
        <w:rPr>
          <w:rFonts w:ascii="Times New Roman" w:eastAsia="Times New Roman" w:hAnsi="Times New Roman" w:cs="Times New Roman"/>
          <w:b/>
          <w:sz w:val="32"/>
          <w:szCs w:val="32"/>
        </w:rPr>
        <w:t>I</w:t>
      </w:r>
      <w:r w:rsidR="009959A9">
        <w:rPr>
          <w:rFonts w:ascii="Times New Roman" w:eastAsia="Times New Roman" w:hAnsi="Times New Roman" w:cs="Times New Roman"/>
          <w:b/>
          <w:sz w:val="32"/>
          <w:szCs w:val="32"/>
        </w:rPr>
        <w:t>ntegrated Health and Well-being</w:t>
      </w:r>
      <w:r w:rsidR="00590DD0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="009959A9">
        <w:rPr>
          <w:rFonts w:ascii="Times New Roman" w:eastAsia="Times New Roman" w:hAnsi="Times New Roman" w:cs="Times New Roman"/>
          <w:b/>
          <w:sz w:val="32"/>
          <w:szCs w:val="32"/>
        </w:rPr>
        <w:t>Center Intake Form</w:t>
      </w:r>
    </w:p>
    <w:p w14:paraId="5AD4FBB2" w14:textId="77777777" w:rsidR="00995A7A" w:rsidRDefault="00995A7A" w:rsidP="00995A7A">
      <w:pPr>
        <w:spacing w:line="240" w:lineRule="auto"/>
        <w:jc w:val="center"/>
        <w:rPr>
          <w:rFonts w:ascii="Times New Roman" w:eastAsia="Times New Roman" w:hAnsi="Times New Roman" w:cs="Times New Roman"/>
        </w:rPr>
      </w:pPr>
    </w:p>
    <w:p w14:paraId="37C8BECC" w14:textId="77777777" w:rsidR="00995A7A" w:rsidRPr="00D55EEB" w:rsidRDefault="00995A7A" w:rsidP="00995A7A">
      <w:pPr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 xml:space="preserve">Date: ____/____/____                                                                          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                </w:t>
      </w:r>
      <w:r w:rsidRPr="00D55EEB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D55EEB">
        <w:rPr>
          <w:rFonts w:ascii="Times New Roman" w:eastAsia="Times New Roman" w:hAnsi="Times New Roman" w:cs="Times New Roman"/>
          <w:sz w:val="21"/>
          <w:szCs w:val="21"/>
        </w:rPr>
        <w:t>T</w:t>
      </w:r>
      <w:r w:rsidR="00D55EEB" w:rsidRPr="00D55EEB">
        <w:rPr>
          <w:rFonts w:ascii="Times New Roman" w:eastAsia="Times New Roman" w:hAnsi="Times New Roman" w:cs="Times New Roman"/>
          <w:sz w:val="21"/>
          <w:szCs w:val="21"/>
        </w:rPr>
        <w:t>#:_</w:t>
      </w:r>
      <w:r w:rsidRPr="00D55EEB">
        <w:rPr>
          <w:rFonts w:ascii="Times New Roman" w:eastAsia="Times New Roman" w:hAnsi="Times New Roman" w:cs="Times New Roman"/>
          <w:sz w:val="21"/>
          <w:szCs w:val="21"/>
        </w:rPr>
        <w:t>____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>___</w:t>
      </w:r>
      <w:r w:rsidRPr="00D55EEB">
        <w:rPr>
          <w:rFonts w:ascii="Times New Roman" w:eastAsia="Times New Roman" w:hAnsi="Times New Roman" w:cs="Times New Roman"/>
          <w:sz w:val="21"/>
          <w:szCs w:val="21"/>
        </w:rPr>
        <w:t>______________</w:t>
      </w:r>
    </w:p>
    <w:p w14:paraId="2B4C5780" w14:textId="77777777" w:rsidR="00995A7A" w:rsidRPr="00D55EEB" w:rsidRDefault="00995A7A" w:rsidP="00995A7A">
      <w:pPr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2AC5969A" w14:textId="77777777" w:rsidR="00995A7A" w:rsidRDefault="00995A7A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>Name: ________________________________________________________________________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___________ </w:t>
      </w:r>
    </w:p>
    <w:p w14:paraId="792F6842" w14:textId="77777777" w:rsidR="00D55EEB" w:rsidRPr="00D55EEB" w:rsidRDefault="00D55EEB" w:rsidP="00D55EEB">
      <w:pPr>
        <w:tabs>
          <w:tab w:val="left" w:pos="3812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             (Last)</w:t>
      </w:r>
      <w:r>
        <w:rPr>
          <w:rFonts w:ascii="Times New Roman" w:eastAsia="Times New Roman" w:hAnsi="Times New Roman" w:cs="Times New Roman"/>
          <w:sz w:val="21"/>
          <w:szCs w:val="21"/>
        </w:rPr>
        <w:tab/>
        <w:t xml:space="preserve"> </w:t>
      </w:r>
      <w:r w:rsidR="005D2C22">
        <w:rPr>
          <w:rFonts w:ascii="Times New Roman" w:eastAsia="Times New Roman" w:hAnsi="Times New Roman" w:cs="Times New Roman"/>
          <w:sz w:val="21"/>
          <w:szCs w:val="21"/>
        </w:rPr>
        <w:t xml:space="preserve">             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(First)                                                       (MI)</w:t>
      </w:r>
    </w:p>
    <w:p w14:paraId="2ABFB5C5" w14:textId="77777777" w:rsidR="00995A7A" w:rsidRPr="00D55EEB" w:rsidRDefault="00995A7A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17AD21E8" w14:textId="77777777" w:rsidR="00995A7A" w:rsidRPr="00D55EEB" w:rsidRDefault="00995A7A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>Preferred Name: ____________________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__________             </w:t>
      </w:r>
      <w:r w:rsidRPr="00D55EEB">
        <w:rPr>
          <w:rFonts w:ascii="Times New Roman" w:eastAsia="Times New Roman" w:hAnsi="Times New Roman" w:cs="Times New Roman"/>
          <w:sz w:val="21"/>
          <w:szCs w:val="21"/>
        </w:rPr>
        <w:t>Gender: _____ Male _____Female _____Other</w:t>
      </w:r>
    </w:p>
    <w:p w14:paraId="67FA84DD" w14:textId="77777777" w:rsidR="00995A7A" w:rsidRPr="00D55EEB" w:rsidRDefault="00995A7A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10C80C59" w14:textId="77777777" w:rsidR="006B114A" w:rsidRPr="006B114A" w:rsidRDefault="00995A7A" w:rsidP="006B114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>D.O.B: ____</w:t>
      </w:r>
      <w:r w:rsidR="00D55EEB" w:rsidRPr="00D55EEB">
        <w:rPr>
          <w:rFonts w:ascii="Times New Roman" w:eastAsia="Times New Roman" w:hAnsi="Times New Roman" w:cs="Times New Roman"/>
          <w:sz w:val="21"/>
          <w:szCs w:val="21"/>
        </w:rPr>
        <w:t xml:space="preserve">_/_____/_____     Age: _______  </w:t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Race: ____ 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t>American Indian or Alaska Native 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br/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        ____ 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t>Asian 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br/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        ____ 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t>Black or African American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br/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        ____ 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t>Native Hawaiian or Other Pacific Islander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br/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        ____ </w:t>
      </w:r>
      <w:r w:rsidR="006B114A" w:rsidRPr="006B114A">
        <w:rPr>
          <w:rFonts w:ascii="Times New Roman" w:eastAsia="Times New Roman" w:hAnsi="Times New Roman" w:cs="Times New Roman"/>
          <w:sz w:val="21"/>
          <w:szCs w:val="21"/>
        </w:rPr>
        <w:t>White</w:t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 or Caucasian </w:t>
      </w:r>
    </w:p>
    <w:p w14:paraId="658E61AF" w14:textId="77777777" w:rsidR="006B114A" w:rsidRDefault="006B114A" w:rsidP="006B114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                                ____ Hispanic or Latino</w:t>
      </w:r>
    </w:p>
    <w:p w14:paraId="22466EFC" w14:textId="77777777" w:rsidR="002C041C" w:rsidRDefault="002C041C" w:rsidP="006B114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031C8F6B" w14:textId="77777777" w:rsidR="006B114A" w:rsidRDefault="002C041C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Relationship status: ____ Single ____ Partnered ____ Married ____ Separated ____ Divorced ____ Other</w:t>
      </w:r>
    </w:p>
    <w:p w14:paraId="79B6B57D" w14:textId="77777777" w:rsidR="002C041C" w:rsidRDefault="002C041C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715D7066" w14:textId="77777777" w:rsidR="00995A7A" w:rsidRPr="00D55EEB" w:rsidRDefault="00995A7A" w:rsidP="00995A7A">
      <w:pPr>
        <w:tabs>
          <w:tab w:val="left" w:pos="7313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>Classification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 xml:space="preserve"> (circle one)</w:t>
      </w:r>
      <w:r w:rsidRPr="00D55EEB">
        <w:rPr>
          <w:rFonts w:ascii="Times New Roman" w:eastAsia="Times New Roman" w:hAnsi="Times New Roman" w:cs="Times New Roman"/>
          <w:sz w:val="21"/>
          <w:szCs w:val="21"/>
        </w:rPr>
        <w:t>: Fr</w:t>
      </w:r>
      <w:r w:rsidR="00D55EEB" w:rsidRPr="00D55EEB">
        <w:rPr>
          <w:rFonts w:ascii="Times New Roman" w:eastAsia="Times New Roman" w:hAnsi="Times New Roman" w:cs="Times New Roman"/>
          <w:sz w:val="21"/>
          <w:szCs w:val="21"/>
        </w:rPr>
        <w:t xml:space="preserve">eshman 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 xml:space="preserve">       </w:t>
      </w:r>
      <w:r w:rsidR="00D55EEB" w:rsidRPr="00D55EEB">
        <w:rPr>
          <w:rFonts w:ascii="Times New Roman" w:eastAsia="Times New Roman" w:hAnsi="Times New Roman" w:cs="Times New Roman"/>
          <w:sz w:val="21"/>
          <w:szCs w:val="21"/>
        </w:rPr>
        <w:t>Soph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>o</w:t>
      </w:r>
      <w:r w:rsidR="00D55EEB" w:rsidRPr="00D55EEB">
        <w:rPr>
          <w:rFonts w:ascii="Times New Roman" w:eastAsia="Times New Roman" w:hAnsi="Times New Roman" w:cs="Times New Roman"/>
          <w:sz w:val="21"/>
          <w:szCs w:val="21"/>
        </w:rPr>
        <w:t>more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 xml:space="preserve">           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Junior   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 xml:space="preserve">        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 xml:space="preserve">Senior   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 xml:space="preserve">          </w:t>
      </w:r>
      <w:r w:rsidR="00D55EEB">
        <w:rPr>
          <w:rFonts w:ascii="Times New Roman" w:eastAsia="Times New Roman" w:hAnsi="Times New Roman" w:cs="Times New Roman"/>
          <w:sz w:val="21"/>
          <w:szCs w:val="21"/>
        </w:rPr>
        <w:t>Graduate</w:t>
      </w:r>
    </w:p>
    <w:p w14:paraId="28ADF0DE" w14:textId="77777777" w:rsidR="00D55EEB" w:rsidRDefault="00D55EEB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ab/>
      </w:r>
    </w:p>
    <w:p w14:paraId="33FE3935" w14:textId="77777777" w:rsidR="00A52598" w:rsidRDefault="00A52598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Major: __________________________________________________   Credits enrolled: ______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>GPA:______</w:t>
      </w:r>
    </w:p>
    <w:p w14:paraId="3AE587D0" w14:textId="77777777" w:rsidR="00A52598" w:rsidRDefault="00A52598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1297FD13" w14:textId="77777777" w:rsidR="00C8795D" w:rsidRDefault="00C8795D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Do you live on-campus?  Y     N   Residence Hall:</w:t>
      </w:r>
      <w:r w:rsidR="00A52598">
        <w:rPr>
          <w:rFonts w:ascii="Times New Roman" w:eastAsia="Times New Roman" w:hAnsi="Times New Roman" w:cs="Times New Roman"/>
          <w:sz w:val="21"/>
          <w:szCs w:val="21"/>
        </w:rPr>
        <w:t xml:space="preserve"> ___</w:t>
      </w:r>
      <w:r>
        <w:rPr>
          <w:rFonts w:ascii="Times New Roman" w:eastAsia="Times New Roman" w:hAnsi="Times New Roman" w:cs="Times New Roman"/>
          <w:sz w:val="21"/>
          <w:szCs w:val="21"/>
        </w:rPr>
        <w:t>___________________</w:t>
      </w:r>
      <w:r w:rsidR="00A52598">
        <w:rPr>
          <w:rFonts w:ascii="Times New Roman" w:eastAsia="Times New Roman" w:hAnsi="Times New Roman" w:cs="Times New Roman"/>
          <w:sz w:val="21"/>
          <w:szCs w:val="21"/>
        </w:rPr>
        <w:t xml:space="preserve">   Roomate(s)?    Y        N</w:t>
      </w:r>
    </w:p>
    <w:p w14:paraId="6BD47274" w14:textId="77777777" w:rsidR="00A52598" w:rsidRDefault="00A52598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5037C0F4" w14:textId="77777777" w:rsidR="00D55EEB" w:rsidRPr="00D55EEB" w:rsidRDefault="00D55EEB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>Current Address: __________________________________________________________________________</w:t>
      </w:r>
    </w:p>
    <w:p w14:paraId="05F23160" w14:textId="77777777" w:rsidR="00D55EEB" w:rsidRPr="00D55EEB" w:rsidRDefault="00D55EEB" w:rsidP="00D55EEB">
      <w:pPr>
        <w:tabs>
          <w:tab w:val="left" w:pos="2202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ab/>
        <w:t>Street                                                 City                          State               Zip code</w:t>
      </w:r>
    </w:p>
    <w:p w14:paraId="375CF675" w14:textId="77777777" w:rsidR="00D55EEB" w:rsidRPr="00D55EEB" w:rsidRDefault="00D55EEB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0467C465" w14:textId="77777777" w:rsidR="00D55EEB" w:rsidRPr="00D55EEB" w:rsidRDefault="00D55EEB" w:rsidP="00D55EEB">
      <w:pPr>
        <w:tabs>
          <w:tab w:val="center" w:pos="4680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>Permanent Address: ________________________________________________________________________</w:t>
      </w:r>
    </w:p>
    <w:p w14:paraId="1BE5FAA9" w14:textId="77777777" w:rsidR="00D55EEB" w:rsidRDefault="00D55EEB" w:rsidP="00D55EEB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D55EEB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Street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City                           State               Zip code</w:t>
      </w:r>
      <w:r>
        <w:rPr>
          <w:rFonts w:ascii="Times New Roman" w:eastAsia="Times New Roman" w:hAnsi="Times New Roman" w:cs="Times New Roman"/>
          <w:sz w:val="21"/>
          <w:szCs w:val="21"/>
        </w:rPr>
        <w:tab/>
      </w:r>
    </w:p>
    <w:p w14:paraId="60CDE010" w14:textId="77777777" w:rsidR="00C8795D" w:rsidRDefault="00C8795D" w:rsidP="00D55EEB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Phone number: </w:t>
      </w:r>
      <w:r w:rsidRPr="00C8795D">
        <w:rPr>
          <w:rFonts w:ascii="Times New Roman" w:eastAsia="Times New Roman" w:hAnsi="Times New Roman" w:cs="Times New Roman"/>
          <w:sz w:val="21"/>
          <w:szCs w:val="21"/>
          <w:u w:val="single"/>
        </w:rPr>
        <w:t xml:space="preserve">(        </w:t>
      </w:r>
      <w:r w:rsidRPr="00C8795D">
        <w:rPr>
          <w:rFonts w:ascii="Times New Roman" w:eastAsia="Times New Roman" w:hAnsi="Times New Roman" w:cs="Times New Roman"/>
          <w:sz w:val="21"/>
          <w:szCs w:val="21"/>
        </w:rPr>
        <w:t xml:space="preserve">)___________________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  Ok to call?     Y        N   Ok to leave a message?    Y        N</w:t>
      </w:r>
    </w:p>
    <w:p w14:paraId="5519A844" w14:textId="77777777" w:rsidR="002C041C" w:rsidRDefault="002C041C" w:rsidP="00D55EEB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Email: ___________________________________________________________  Okay to email?   </w:t>
      </w:r>
      <w:r w:rsidR="0007416F">
        <w:rPr>
          <w:rFonts w:ascii="Times New Roman" w:eastAsia="Times New Roman" w:hAnsi="Times New Roman" w:cs="Times New Roman"/>
          <w:sz w:val="21"/>
          <w:szCs w:val="21"/>
        </w:rPr>
        <w:t>Y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  </w:t>
      </w:r>
      <w:r w:rsidR="0007416F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   N</w:t>
      </w:r>
    </w:p>
    <w:p w14:paraId="54592C77" w14:textId="77777777" w:rsidR="00A52598" w:rsidRDefault="00A52598" w:rsidP="00D55EEB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Who referred you to this office?  _____ Self ____Friend ____ Family ____ Faculty ____ Advisor ____ RA           </w:t>
      </w:r>
    </w:p>
    <w:p w14:paraId="7C0BC36B" w14:textId="77777777" w:rsidR="005D2C22" w:rsidRDefault="00A52598" w:rsidP="005D2C22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   _____ Disability Services _____Othe</w:t>
      </w:r>
      <w:r w:rsidR="005D2C22">
        <w:rPr>
          <w:rFonts w:ascii="Times New Roman" w:eastAsia="Times New Roman" w:hAnsi="Times New Roman" w:cs="Times New Roman"/>
          <w:sz w:val="21"/>
          <w:szCs w:val="21"/>
        </w:rPr>
        <w:t>r</w:t>
      </w:r>
    </w:p>
    <w:p w14:paraId="6A54D92E" w14:textId="77777777" w:rsidR="002C041C" w:rsidRDefault="005D2C22" w:rsidP="00AF540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Are you a veteran?</w:t>
      </w:r>
      <w:r w:rsidR="006B114A">
        <w:rPr>
          <w:rFonts w:ascii="Times New Roman" w:eastAsia="Times New Roman" w:hAnsi="Times New Roman" w:cs="Times New Roman"/>
          <w:sz w:val="21"/>
          <w:szCs w:val="21"/>
        </w:rPr>
        <w:t xml:space="preserve">    Y    N    Are you a member of ROTC?   Y     N    Have you ever been enlisted?   Y      N</w:t>
      </w:r>
    </w:p>
    <w:p w14:paraId="541C968C" w14:textId="77777777" w:rsidR="00C8795D" w:rsidRDefault="00A52598" w:rsidP="00A52598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Emergency contact: ______________________________________</w:t>
      </w:r>
      <w:r w:rsidR="005D2C22">
        <w:rPr>
          <w:rFonts w:ascii="Times New Roman" w:eastAsia="Times New Roman" w:hAnsi="Times New Roman" w:cs="Times New Roman"/>
          <w:sz w:val="21"/>
          <w:szCs w:val="21"/>
        </w:rPr>
        <w:t xml:space="preserve">__________________________________ </w:t>
      </w:r>
    </w:p>
    <w:p w14:paraId="67C854B8" w14:textId="77777777" w:rsidR="00920AA4" w:rsidRDefault="00A52598" w:rsidP="002C041C">
      <w:pPr>
        <w:tabs>
          <w:tab w:val="left" w:pos="2329"/>
          <w:tab w:val="left" w:pos="5746"/>
          <w:tab w:val="right" w:pos="9360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          (Name)</w:t>
      </w:r>
      <w:r w:rsidR="005D2C22">
        <w:rPr>
          <w:rFonts w:ascii="Times New Roman" w:eastAsia="Times New Roman" w:hAnsi="Times New Roman" w:cs="Times New Roman"/>
          <w:sz w:val="21"/>
          <w:szCs w:val="21"/>
        </w:rPr>
        <w:t xml:space="preserve">                                        (Number)                               (Relationship)</w:t>
      </w:r>
      <w:r w:rsidR="005D2C22">
        <w:rPr>
          <w:rFonts w:ascii="Times New Roman" w:eastAsia="Times New Roman" w:hAnsi="Times New Roman" w:cs="Times New Roman"/>
          <w:sz w:val="21"/>
          <w:szCs w:val="21"/>
        </w:rPr>
        <w:tab/>
      </w:r>
    </w:p>
    <w:p w14:paraId="0B670B36" w14:textId="001B41B6" w:rsidR="006B114A" w:rsidRDefault="002C041C" w:rsidP="002C041C">
      <w:pPr>
        <w:tabs>
          <w:tab w:val="left" w:pos="2329"/>
          <w:tab w:val="left" w:pos="5746"/>
          <w:tab w:val="right" w:pos="9360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Briefly describe your reason for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>seeking services today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: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>____</w:t>
      </w:r>
      <w:r>
        <w:rPr>
          <w:rFonts w:ascii="Times New Roman" w:eastAsia="Times New Roman" w:hAnsi="Times New Roman" w:cs="Times New Roman"/>
          <w:sz w:val="21"/>
          <w:szCs w:val="21"/>
        </w:rPr>
        <w:t>________________________________________</w:t>
      </w:r>
    </w:p>
    <w:p w14:paraId="0B25CD78" w14:textId="77777777" w:rsidR="002C041C" w:rsidRDefault="002C041C" w:rsidP="002C041C">
      <w:pPr>
        <w:tabs>
          <w:tab w:val="left" w:pos="2329"/>
          <w:tab w:val="left" w:pos="5746"/>
          <w:tab w:val="right" w:pos="9360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__________________________________________________________________________________________________________________________________________________________________________________</w:t>
      </w:r>
    </w:p>
    <w:p w14:paraId="694D2D2B" w14:textId="522FAAAB" w:rsidR="000763B8" w:rsidRDefault="002C041C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Have you been </w:t>
      </w:r>
      <w:r w:rsidR="0007416F">
        <w:rPr>
          <w:rFonts w:ascii="Times New Roman" w:eastAsia="Times New Roman" w:hAnsi="Times New Roman" w:cs="Times New Roman"/>
          <w:sz w:val="21"/>
          <w:szCs w:val="21"/>
        </w:rPr>
        <w:t xml:space="preserve">treated or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hospitalized for your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>physical or mental health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concerns</w:t>
      </w:r>
      <w:r w:rsidR="0007416F">
        <w:rPr>
          <w:rFonts w:ascii="Times New Roman" w:eastAsia="Times New Roman" w:hAnsi="Times New Roman" w:cs="Times New Roman"/>
          <w:sz w:val="21"/>
          <w:szCs w:val="21"/>
        </w:rPr>
        <w:t xml:space="preserve"> recently? 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 w:rsidR="0007416F">
        <w:rPr>
          <w:rFonts w:ascii="Times New Roman" w:eastAsia="Times New Roman" w:hAnsi="Times New Roman" w:cs="Times New Roman"/>
          <w:sz w:val="21"/>
          <w:szCs w:val="21"/>
        </w:rPr>
        <w:t xml:space="preserve">Y 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 xml:space="preserve">   </w:t>
      </w:r>
      <w:r w:rsidR="0007416F">
        <w:rPr>
          <w:rFonts w:ascii="Times New Roman" w:eastAsia="Times New Roman" w:hAnsi="Times New Roman" w:cs="Times New Roman"/>
          <w:sz w:val="21"/>
          <w:szCs w:val="21"/>
        </w:rPr>
        <w:t xml:space="preserve"> N  </w:t>
      </w:r>
    </w:p>
    <w:p w14:paraId="1EFC8ECD" w14:textId="235F2CC1" w:rsidR="0007416F" w:rsidRDefault="0007416F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Within the past year</w:t>
      </w:r>
      <w:r w:rsidR="002C041C">
        <w:rPr>
          <w:rFonts w:ascii="Times New Roman" w:eastAsia="Times New Roman" w:hAnsi="Times New Roman" w:cs="Times New Roman"/>
          <w:sz w:val="21"/>
          <w:szCs w:val="21"/>
        </w:rPr>
        <w:t>?   Y      N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 xml:space="preserve">  I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f so, please explain: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>______________________________________________</w:t>
      </w:r>
    </w:p>
    <w:p w14:paraId="00E74DD0" w14:textId="04FF20B4" w:rsidR="00590DD0" w:rsidRDefault="00590DD0" w:rsidP="00AF5400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4A96460C" w14:textId="77777777" w:rsidR="00590DD0" w:rsidRDefault="00590DD0" w:rsidP="00AF5400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59FF0731" w14:textId="62415F06" w:rsidR="0007416F" w:rsidRDefault="0007416F" w:rsidP="00AF5400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Please list any medications, non-prescription drugs, or herbal supplements of any kind you are currently taking</w:t>
      </w:r>
    </w:p>
    <w:p w14:paraId="27C3CFE6" w14:textId="77777777" w:rsidR="0007416F" w:rsidRDefault="0007416F" w:rsidP="00AF540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_________________________________________________________________________________________</w:t>
      </w:r>
    </w:p>
    <w:p w14:paraId="1E0B7004" w14:textId="77777777" w:rsidR="00AF5400" w:rsidRDefault="00AF5400" w:rsidP="00AF540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Are you pregnant?  Y    N    If yes, delivery date?  ____/____/____   If no, do you take birth control?   Y     N</w:t>
      </w:r>
    </w:p>
    <w:p w14:paraId="37D50B8A" w14:textId="77777777" w:rsidR="00920AA4" w:rsidRDefault="00920AA4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Do you have any serious or chronic medical problems?  Y     N   If yes, describe: _______________________</w:t>
      </w:r>
    </w:p>
    <w:p w14:paraId="03288EEB" w14:textId="1544BA50" w:rsidR="00920AA4" w:rsidRDefault="00920AA4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Are you registered with the Office of Disability Services at TSU?   Y      N  If yes, please indicate what category you registered for:</w:t>
      </w:r>
      <w:r w:rsidR="00835071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_________________________________________________________________</w:t>
      </w:r>
    </w:p>
    <w:p w14:paraId="45FF826C" w14:textId="77777777" w:rsidR="0007416F" w:rsidRDefault="0007416F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Do you have any allergies?  Y   N   If so, please list:</w:t>
      </w:r>
      <w:r w:rsidR="00920AA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>______________________________________________</w:t>
      </w:r>
    </w:p>
    <w:p w14:paraId="763B33CA" w14:textId="77777777" w:rsidR="002C041C" w:rsidRDefault="00DF03A1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Do you smoke, chew tobacco, or recreational products?  Y     N</w:t>
      </w:r>
      <w:r w:rsidR="00A76B1E">
        <w:rPr>
          <w:rFonts w:ascii="Times New Roman" w:eastAsia="Times New Roman" w:hAnsi="Times New Roman" w:cs="Times New Roman"/>
          <w:sz w:val="21"/>
          <w:szCs w:val="21"/>
        </w:rPr>
        <w:t xml:space="preserve">  If yes, how often? ______ per ____________</w:t>
      </w:r>
    </w:p>
    <w:p w14:paraId="583EB2F5" w14:textId="54FFC89A" w:rsidR="00DF03A1" w:rsidRDefault="00DF03A1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Do you consume alcoholic beverages?  Y    N  </w:t>
      </w:r>
      <w:r w:rsidR="00A76B1E">
        <w:rPr>
          <w:rFonts w:ascii="Times New Roman" w:eastAsia="Times New Roman" w:hAnsi="Times New Roman" w:cs="Times New Roman"/>
          <w:sz w:val="21"/>
          <w:szCs w:val="21"/>
        </w:rPr>
        <w:t xml:space="preserve">In the last 30 days, how many days did you drink? </w:t>
      </w:r>
      <w:r w:rsidR="00835071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 w:rsidR="00A76B1E">
        <w:rPr>
          <w:rFonts w:ascii="Times New Roman" w:eastAsia="Times New Roman" w:hAnsi="Times New Roman" w:cs="Times New Roman"/>
          <w:sz w:val="21"/>
          <w:szCs w:val="21"/>
        </w:rPr>
        <w:t xml:space="preserve">_________ </w:t>
      </w:r>
    </w:p>
    <w:p w14:paraId="192A4B8B" w14:textId="4722AF8B" w:rsidR="00C73830" w:rsidRPr="00C73830" w:rsidRDefault="00C7383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C73830">
        <w:rPr>
          <w:rFonts w:ascii="Times New Roman" w:eastAsia="Times New Roman" w:hAnsi="Times New Roman" w:cs="Times New Roman"/>
          <w:sz w:val="21"/>
          <w:szCs w:val="21"/>
        </w:rPr>
        <w:t>Please check the following boxes that apply to your current or past medical history: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050"/>
        <w:gridCol w:w="540"/>
        <w:gridCol w:w="4230"/>
        <w:gridCol w:w="540"/>
      </w:tblGrid>
      <w:tr w:rsidR="00C73830" w:rsidRPr="00C73830" w14:paraId="23376B7F" w14:textId="77777777" w:rsidTr="00590DD0">
        <w:tc>
          <w:tcPr>
            <w:tcW w:w="4050" w:type="dxa"/>
          </w:tcPr>
          <w:p w14:paraId="50626FBA" w14:textId="7714C2B8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73830">
              <w:rPr>
                <w:rFonts w:ascii="Times New Roman" w:eastAsia="Times New Roman" w:hAnsi="Times New Roman" w:cs="Times New Roman"/>
                <w:sz w:val="21"/>
                <w:szCs w:val="21"/>
              </w:rPr>
              <w:t>Asthma/ Respiratory</w:t>
            </w:r>
          </w:p>
        </w:tc>
        <w:tc>
          <w:tcPr>
            <w:tcW w:w="540" w:type="dxa"/>
          </w:tcPr>
          <w:p w14:paraId="6B650451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1D6377C9" w14:textId="18C0A63D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Bone or Joint Injury</w:t>
            </w:r>
          </w:p>
        </w:tc>
        <w:tc>
          <w:tcPr>
            <w:tcW w:w="540" w:type="dxa"/>
          </w:tcPr>
          <w:p w14:paraId="0BF72447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7189B89A" w14:textId="77777777" w:rsidTr="00590DD0">
        <w:tc>
          <w:tcPr>
            <w:tcW w:w="4050" w:type="dxa"/>
          </w:tcPr>
          <w:p w14:paraId="2023A75A" w14:textId="76DF3DF3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73830">
              <w:rPr>
                <w:rFonts w:ascii="Times New Roman" w:eastAsia="Times New Roman" w:hAnsi="Times New Roman" w:cs="Times New Roman"/>
                <w:sz w:val="21"/>
                <w:szCs w:val="21"/>
              </w:rPr>
              <w:t>Chicken Pox</w:t>
            </w:r>
          </w:p>
        </w:tc>
        <w:tc>
          <w:tcPr>
            <w:tcW w:w="540" w:type="dxa"/>
          </w:tcPr>
          <w:p w14:paraId="12D7F4BA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01D42C8F" w14:textId="7A7AA34A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igh Blood Pressure</w:t>
            </w:r>
          </w:p>
        </w:tc>
        <w:tc>
          <w:tcPr>
            <w:tcW w:w="540" w:type="dxa"/>
          </w:tcPr>
          <w:p w14:paraId="43BE2B23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58F72A61" w14:textId="77777777" w:rsidTr="00590DD0">
        <w:tc>
          <w:tcPr>
            <w:tcW w:w="4050" w:type="dxa"/>
          </w:tcPr>
          <w:p w14:paraId="4B7BE973" w14:textId="56548554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requent Ear Infections</w:t>
            </w:r>
          </w:p>
        </w:tc>
        <w:tc>
          <w:tcPr>
            <w:tcW w:w="540" w:type="dxa"/>
          </w:tcPr>
          <w:p w14:paraId="6BB7C434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03EF0085" w14:textId="2240C059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Liver Disease/ Hepatitis</w:t>
            </w:r>
          </w:p>
        </w:tc>
        <w:tc>
          <w:tcPr>
            <w:tcW w:w="540" w:type="dxa"/>
          </w:tcPr>
          <w:p w14:paraId="02F3AB16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4E1B068C" w14:textId="77777777" w:rsidTr="00590DD0">
        <w:tc>
          <w:tcPr>
            <w:tcW w:w="4050" w:type="dxa"/>
          </w:tcPr>
          <w:p w14:paraId="1D21BEB5" w14:textId="4448B377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Vision Problems</w:t>
            </w:r>
          </w:p>
        </w:tc>
        <w:tc>
          <w:tcPr>
            <w:tcW w:w="540" w:type="dxa"/>
          </w:tcPr>
          <w:p w14:paraId="329DECB6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6F8EDC7A" w14:textId="597341D2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Diabetes Type 1</w:t>
            </w:r>
          </w:p>
        </w:tc>
        <w:tc>
          <w:tcPr>
            <w:tcW w:w="540" w:type="dxa"/>
          </w:tcPr>
          <w:p w14:paraId="56AD36C5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12233AC4" w14:textId="77777777" w:rsidTr="00590DD0">
        <w:tc>
          <w:tcPr>
            <w:tcW w:w="4050" w:type="dxa"/>
          </w:tcPr>
          <w:p w14:paraId="7DD700AC" w14:textId="63A6CA8F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ear Problems</w:t>
            </w:r>
          </w:p>
        </w:tc>
        <w:tc>
          <w:tcPr>
            <w:tcW w:w="540" w:type="dxa"/>
          </w:tcPr>
          <w:p w14:paraId="3C41C231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41C3A772" w14:textId="264D8464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Diabetes Type 2</w:t>
            </w:r>
          </w:p>
        </w:tc>
        <w:tc>
          <w:tcPr>
            <w:tcW w:w="540" w:type="dxa"/>
          </w:tcPr>
          <w:p w14:paraId="09FB8B7F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39CD740E" w14:textId="77777777" w:rsidTr="00590DD0">
        <w:tc>
          <w:tcPr>
            <w:tcW w:w="4050" w:type="dxa"/>
          </w:tcPr>
          <w:p w14:paraId="6C922A72" w14:textId="30A050E4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kin Problems/ Eczema</w:t>
            </w:r>
          </w:p>
        </w:tc>
        <w:tc>
          <w:tcPr>
            <w:tcW w:w="540" w:type="dxa"/>
          </w:tcPr>
          <w:p w14:paraId="3E734EED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68A7A925" w14:textId="2F710DE8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Kidney Disease/ Bladder Infection</w:t>
            </w:r>
          </w:p>
        </w:tc>
        <w:tc>
          <w:tcPr>
            <w:tcW w:w="540" w:type="dxa"/>
          </w:tcPr>
          <w:p w14:paraId="0310E27C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53EBE96A" w14:textId="77777777" w:rsidTr="00590DD0">
        <w:tc>
          <w:tcPr>
            <w:tcW w:w="4050" w:type="dxa"/>
          </w:tcPr>
          <w:p w14:paraId="19EA2218" w14:textId="72EF574E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Tb/ Lung Disease</w:t>
            </w:r>
          </w:p>
        </w:tc>
        <w:tc>
          <w:tcPr>
            <w:tcW w:w="540" w:type="dxa"/>
          </w:tcPr>
          <w:p w14:paraId="462AB781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6FCE9FF6" w14:textId="35867C1A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Physical or Learning Disabilities </w:t>
            </w:r>
          </w:p>
        </w:tc>
        <w:tc>
          <w:tcPr>
            <w:tcW w:w="540" w:type="dxa"/>
          </w:tcPr>
          <w:p w14:paraId="64DB80DF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C73830" w:rsidRPr="00C73830" w14:paraId="5C4CD53E" w14:textId="77777777" w:rsidTr="00590DD0">
        <w:tc>
          <w:tcPr>
            <w:tcW w:w="4050" w:type="dxa"/>
          </w:tcPr>
          <w:p w14:paraId="1C6671C2" w14:textId="63092BB3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eizures/ Epilepsy</w:t>
            </w:r>
          </w:p>
        </w:tc>
        <w:tc>
          <w:tcPr>
            <w:tcW w:w="540" w:type="dxa"/>
          </w:tcPr>
          <w:p w14:paraId="2126E8AF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6CB946CE" w14:textId="7BF9A850" w:rsidR="00C73830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Bleeding Disorders/ Hemophilia</w:t>
            </w:r>
          </w:p>
        </w:tc>
        <w:tc>
          <w:tcPr>
            <w:tcW w:w="540" w:type="dxa"/>
          </w:tcPr>
          <w:p w14:paraId="1ADE46BF" w14:textId="77777777" w:rsidR="00C73830" w:rsidRPr="00C73830" w:rsidRDefault="00C7383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835071" w:rsidRPr="00C73830" w14:paraId="17AE6C6F" w14:textId="77777777" w:rsidTr="00590DD0">
        <w:tc>
          <w:tcPr>
            <w:tcW w:w="4050" w:type="dxa"/>
          </w:tcPr>
          <w:p w14:paraId="2D931A88" w14:textId="2686ED51" w:rsidR="00835071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exually Transmitted Diseases</w:t>
            </w:r>
          </w:p>
        </w:tc>
        <w:tc>
          <w:tcPr>
            <w:tcW w:w="540" w:type="dxa"/>
          </w:tcPr>
          <w:p w14:paraId="7F6D921E" w14:textId="77777777" w:rsidR="00835071" w:rsidRPr="00C73830" w:rsidRDefault="00835071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298B8A60" w14:textId="3E183ECF" w:rsidR="00835071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motional or Behavioral Problems</w:t>
            </w:r>
          </w:p>
        </w:tc>
        <w:tc>
          <w:tcPr>
            <w:tcW w:w="540" w:type="dxa"/>
          </w:tcPr>
          <w:p w14:paraId="694859EB" w14:textId="77777777" w:rsidR="00835071" w:rsidRPr="00C73830" w:rsidRDefault="00835071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835071" w:rsidRPr="00C73830" w14:paraId="7E0B9880" w14:textId="77777777" w:rsidTr="00590DD0">
        <w:tc>
          <w:tcPr>
            <w:tcW w:w="4050" w:type="dxa"/>
          </w:tcPr>
          <w:p w14:paraId="04BBEE3C" w14:textId="68525709" w:rsidR="00835071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hysical/ Emotional/ Sexual Abuse</w:t>
            </w:r>
          </w:p>
        </w:tc>
        <w:tc>
          <w:tcPr>
            <w:tcW w:w="540" w:type="dxa"/>
          </w:tcPr>
          <w:p w14:paraId="38AF3057" w14:textId="77777777" w:rsidR="00835071" w:rsidRPr="00C73830" w:rsidRDefault="00835071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33DE4A74" w14:textId="2BBD3F85" w:rsidR="00835071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Trauma</w:t>
            </w:r>
          </w:p>
        </w:tc>
        <w:tc>
          <w:tcPr>
            <w:tcW w:w="540" w:type="dxa"/>
          </w:tcPr>
          <w:p w14:paraId="71DB1D9A" w14:textId="77777777" w:rsidR="00835071" w:rsidRPr="00C73830" w:rsidRDefault="00835071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835071" w:rsidRPr="00C73830" w14:paraId="666BAD79" w14:textId="77777777" w:rsidTr="00590DD0">
        <w:trPr>
          <w:trHeight w:val="66"/>
        </w:trPr>
        <w:tc>
          <w:tcPr>
            <w:tcW w:w="4050" w:type="dxa"/>
          </w:tcPr>
          <w:p w14:paraId="0C814C8F" w14:textId="63889498" w:rsidR="00835071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motional or Behavioral Problems</w:t>
            </w:r>
          </w:p>
        </w:tc>
        <w:tc>
          <w:tcPr>
            <w:tcW w:w="540" w:type="dxa"/>
          </w:tcPr>
          <w:p w14:paraId="5762D1A8" w14:textId="77777777" w:rsidR="00835071" w:rsidRPr="00C73830" w:rsidRDefault="00835071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30" w:type="dxa"/>
          </w:tcPr>
          <w:p w14:paraId="0511ED5B" w14:textId="05F433BC" w:rsidR="00835071" w:rsidRPr="00C73830" w:rsidRDefault="00590DD0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urgery</w:t>
            </w:r>
          </w:p>
        </w:tc>
        <w:tc>
          <w:tcPr>
            <w:tcW w:w="540" w:type="dxa"/>
          </w:tcPr>
          <w:p w14:paraId="1BCB6EF0" w14:textId="77777777" w:rsidR="00835071" w:rsidRPr="00C73830" w:rsidRDefault="00835071" w:rsidP="00920AA4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688550DB" w14:textId="04C8AE09" w:rsidR="00C73830" w:rsidRDefault="00C73830" w:rsidP="00920AA4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21C94898" w14:textId="7A06CED5" w:rsidR="00835071" w:rsidRDefault="00835071" w:rsidP="00920AA4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Please list any conditions or diseases not listed above: _____________________________________________</w:t>
      </w:r>
    </w:p>
    <w:p w14:paraId="7239B7FD" w14:textId="77777777" w:rsidR="009324C5" w:rsidRDefault="009324C5" w:rsidP="00920AA4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3E53FD39" w14:textId="4837D055" w:rsidR="00835071" w:rsidRDefault="009324C5" w:rsidP="00920AA4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_________________________________________________________________________________________</w:t>
      </w:r>
    </w:p>
    <w:p w14:paraId="053AF695" w14:textId="77777777" w:rsidR="009324C5" w:rsidRPr="00835071" w:rsidRDefault="009324C5" w:rsidP="00920AA4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</w:p>
    <w:p w14:paraId="3C0955E9" w14:textId="77777777" w:rsidR="00DF03A1" w:rsidRPr="00920AA4" w:rsidRDefault="00DF03A1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Have you had previous counseling? Y    N  If yes, at TSU Counseling Center?  Y  </w:t>
      </w:r>
      <w:r w:rsidR="00920AA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>N  If so, when?</w:t>
      </w:r>
      <w:r w:rsidR="00920AA4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1"/>
          <w:szCs w:val="21"/>
        </w:rPr>
        <w:t>_________</w:t>
      </w:r>
    </w:p>
    <w:p w14:paraId="4D31AF13" w14:textId="4F30BA4B" w:rsidR="000763B8" w:rsidRDefault="00920AA4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If yes at another site, where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 xml:space="preserve"> and when</w:t>
      </w:r>
      <w:r>
        <w:rPr>
          <w:rFonts w:ascii="Times New Roman" w:eastAsia="Times New Roman" w:hAnsi="Times New Roman" w:cs="Times New Roman"/>
          <w:sz w:val="21"/>
          <w:szCs w:val="21"/>
        </w:rPr>
        <w:t>? ____________________________________________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>_</w:t>
      </w:r>
      <w:r>
        <w:rPr>
          <w:rFonts w:ascii="Times New Roman" w:eastAsia="Times New Roman" w:hAnsi="Times New Roman" w:cs="Times New Roman"/>
          <w:sz w:val="21"/>
          <w:szCs w:val="21"/>
        </w:rPr>
        <w:t>____________</w:t>
      </w:r>
    </w:p>
    <w:p w14:paraId="2AD5C595" w14:textId="2C4171E5" w:rsidR="000763B8" w:rsidRDefault="000763B8">
      <w:pPr>
        <w:rPr>
          <w:rFonts w:ascii="Times New Roman" w:eastAsia="Times New Roman" w:hAnsi="Times New Roman" w:cs="Times New Roman"/>
          <w:b/>
          <w:sz w:val="21"/>
          <w:szCs w:val="21"/>
        </w:rPr>
      </w:pPr>
      <w:r w:rsidRPr="000763B8">
        <w:rPr>
          <w:rFonts w:ascii="Times New Roman" w:eastAsia="Times New Roman" w:hAnsi="Times New Roman" w:cs="Times New Roman"/>
          <w:b/>
          <w:sz w:val="21"/>
          <w:szCs w:val="21"/>
        </w:rPr>
        <w:t>General Information:</w:t>
      </w:r>
    </w:p>
    <w:tbl>
      <w:tblPr>
        <w:tblStyle w:val="TableGrid"/>
        <w:tblW w:w="945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4140"/>
        <w:gridCol w:w="990"/>
        <w:gridCol w:w="1080"/>
        <w:gridCol w:w="1260"/>
        <w:gridCol w:w="1080"/>
        <w:gridCol w:w="900"/>
      </w:tblGrid>
      <w:tr w:rsidR="00590DD0" w14:paraId="08AA9E0F" w14:textId="77777777" w:rsidTr="00590DD0">
        <w:tc>
          <w:tcPr>
            <w:tcW w:w="4140" w:type="dxa"/>
          </w:tcPr>
          <w:p w14:paraId="5775FE34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64A5E795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Always stressful</w:t>
            </w:r>
          </w:p>
        </w:tc>
        <w:tc>
          <w:tcPr>
            <w:tcW w:w="1080" w:type="dxa"/>
          </w:tcPr>
          <w:p w14:paraId="4BB21F09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Often Stressful</w:t>
            </w:r>
          </w:p>
        </w:tc>
        <w:tc>
          <w:tcPr>
            <w:tcW w:w="1260" w:type="dxa"/>
          </w:tcPr>
          <w:p w14:paraId="0B5D894B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ometimes Stressful</w:t>
            </w:r>
          </w:p>
        </w:tc>
        <w:tc>
          <w:tcPr>
            <w:tcW w:w="1080" w:type="dxa"/>
          </w:tcPr>
          <w:p w14:paraId="1E68C0BD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Rarely Stressful</w:t>
            </w:r>
          </w:p>
        </w:tc>
        <w:tc>
          <w:tcPr>
            <w:tcW w:w="900" w:type="dxa"/>
          </w:tcPr>
          <w:p w14:paraId="33B6D8DE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Never</w:t>
            </w:r>
          </w:p>
        </w:tc>
      </w:tr>
      <w:tr w:rsidR="00590DD0" w14:paraId="150E51E5" w14:textId="77777777" w:rsidTr="00590DD0">
        <w:tc>
          <w:tcPr>
            <w:tcW w:w="4140" w:type="dxa"/>
          </w:tcPr>
          <w:p w14:paraId="147E5E06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ow would out describe your financial status right now?</w:t>
            </w:r>
          </w:p>
        </w:tc>
        <w:tc>
          <w:tcPr>
            <w:tcW w:w="990" w:type="dxa"/>
          </w:tcPr>
          <w:p w14:paraId="4EE9C4FA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79367885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260" w:type="dxa"/>
          </w:tcPr>
          <w:p w14:paraId="39BA6E05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401B7847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00" w:type="dxa"/>
          </w:tcPr>
          <w:p w14:paraId="78E21A0D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90DD0" w14:paraId="1F022BDC" w14:textId="77777777" w:rsidTr="00590DD0">
        <w:trPr>
          <w:trHeight w:val="575"/>
        </w:trPr>
        <w:tc>
          <w:tcPr>
            <w:tcW w:w="4140" w:type="dxa"/>
          </w:tcPr>
          <w:p w14:paraId="61688AB1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ow would you describe your financial situation growing up?</w:t>
            </w:r>
          </w:p>
        </w:tc>
        <w:tc>
          <w:tcPr>
            <w:tcW w:w="990" w:type="dxa"/>
          </w:tcPr>
          <w:p w14:paraId="029D939A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7234329D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260" w:type="dxa"/>
          </w:tcPr>
          <w:p w14:paraId="5786AFAA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650DFCA0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00" w:type="dxa"/>
          </w:tcPr>
          <w:p w14:paraId="64A1673B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90DD0" w14:paraId="6192993A" w14:textId="77777777" w:rsidTr="00590DD0">
        <w:tc>
          <w:tcPr>
            <w:tcW w:w="4140" w:type="dxa"/>
          </w:tcPr>
          <w:p w14:paraId="31596034" w14:textId="3004A6D7" w:rsidR="00590DD0" w:rsidRDefault="00590DD0" w:rsidP="007A2292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Indicate how much you agree with this statement: </w:t>
            </w:r>
            <w:r w:rsidRPr="006E1403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“I get the emotional help and support I need from my family.”</w:t>
            </w:r>
          </w:p>
        </w:tc>
        <w:tc>
          <w:tcPr>
            <w:tcW w:w="990" w:type="dxa"/>
          </w:tcPr>
          <w:p w14:paraId="4CCC7718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5B01A324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260" w:type="dxa"/>
          </w:tcPr>
          <w:p w14:paraId="68DC8A98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6FBDE659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00" w:type="dxa"/>
          </w:tcPr>
          <w:p w14:paraId="633ACB35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  <w:tr w:rsidR="00590DD0" w14:paraId="31F15BD8" w14:textId="77777777" w:rsidTr="00590DD0">
        <w:tc>
          <w:tcPr>
            <w:tcW w:w="4140" w:type="dxa"/>
          </w:tcPr>
          <w:p w14:paraId="500D3244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Indicate how much you agree with this statement: </w:t>
            </w:r>
            <w:r w:rsidRPr="006E1403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“I get the emotional help and support I need from my social network”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(friends, colleagues, community/ organizational support)</w:t>
            </w:r>
          </w:p>
        </w:tc>
        <w:tc>
          <w:tcPr>
            <w:tcW w:w="990" w:type="dxa"/>
          </w:tcPr>
          <w:p w14:paraId="254E3FA2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45EBF707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260" w:type="dxa"/>
          </w:tcPr>
          <w:p w14:paraId="0870A4D5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80" w:type="dxa"/>
          </w:tcPr>
          <w:p w14:paraId="64703853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00" w:type="dxa"/>
          </w:tcPr>
          <w:p w14:paraId="402DA3CA" w14:textId="77777777" w:rsidR="00590DD0" w:rsidRDefault="00590DD0" w:rsidP="007A2292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</w:tbl>
    <w:p w14:paraId="65BB248C" w14:textId="77777777" w:rsidR="00590DD0" w:rsidRDefault="00590DD0">
      <w:pPr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5E2B72BA" w14:textId="77777777" w:rsidR="00590DD0" w:rsidRDefault="00590DD0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67DB319" w14:textId="77777777" w:rsidR="00590DD0" w:rsidRDefault="00590DD0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4540970" w14:textId="3816FEBD" w:rsidR="000763B8" w:rsidRDefault="000763B8">
      <w:p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Please estimate the number of hours per week you are actively in </w:t>
      </w:r>
      <w:r w:rsidRPr="000763B8"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organized </w:t>
      </w:r>
      <w:r w:rsidR="00590DD0" w:rsidRPr="000763B8"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>extracurricular</w:t>
      </w:r>
      <w:r w:rsidRPr="000763B8"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 activities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(ex. Sports, clubs, SGA, etc.)  _________</w:t>
      </w:r>
    </w:p>
    <w:p w14:paraId="407C8C8F" w14:textId="14F94192" w:rsidR="006E1403" w:rsidRDefault="006E1403">
      <w:p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Do you compete on sports teams that compete with other universities?  Y     N </w:t>
      </w:r>
    </w:p>
    <w:p w14:paraId="5D4013AD" w14:textId="27286982" w:rsidR="005A0BE8" w:rsidRDefault="006E1403">
      <w:p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 xml:space="preserve">Are you the </w:t>
      </w:r>
      <w:r w:rsidR="000763B8" w:rsidRPr="005A0BE8"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first generation </w:t>
      </w:r>
      <w:r w:rsidR="000763B8">
        <w:rPr>
          <w:rFonts w:ascii="Times New Roman" w:eastAsia="Times New Roman" w:hAnsi="Times New Roman" w:cs="Times New Roman"/>
          <w:sz w:val="21"/>
          <w:szCs w:val="21"/>
        </w:rPr>
        <w:t>in your family to attend college?   Y     N</w:t>
      </w:r>
    </w:p>
    <w:p w14:paraId="07FF252A" w14:textId="44E21321" w:rsidR="00590DD0" w:rsidRDefault="005A0BE8" w:rsidP="00590DD0">
      <w:p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What is the average number of hours you </w:t>
      </w:r>
      <w:r w:rsidRPr="005A0BE8">
        <w:rPr>
          <w:rFonts w:ascii="Times New Roman" w:eastAsia="Times New Roman" w:hAnsi="Times New Roman" w:cs="Times New Roman"/>
          <w:sz w:val="21"/>
          <w:szCs w:val="21"/>
        </w:rPr>
        <w:t>work per week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during the school year (paid employment only) _____</w:t>
      </w:r>
    </w:p>
    <w:tbl>
      <w:tblPr>
        <w:tblStyle w:val="TableGrid"/>
        <w:tblW w:w="963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2250"/>
        <w:gridCol w:w="810"/>
        <w:gridCol w:w="900"/>
        <w:gridCol w:w="998"/>
        <w:gridCol w:w="1972"/>
        <w:gridCol w:w="810"/>
        <w:gridCol w:w="900"/>
        <w:gridCol w:w="990"/>
      </w:tblGrid>
      <w:tr w:rsidR="000922C8" w14:paraId="150B908A" w14:textId="77777777" w:rsidTr="00590DD0">
        <w:trPr>
          <w:trHeight w:val="20"/>
        </w:trPr>
        <w:tc>
          <w:tcPr>
            <w:tcW w:w="2250" w:type="dxa"/>
          </w:tcPr>
          <w:p w14:paraId="0616472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ymptom</w:t>
            </w:r>
          </w:p>
        </w:tc>
        <w:tc>
          <w:tcPr>
            <w:tcW w:w="810" w:type="dxa"/>
          </w:tcPr>
          <w:p w14:paraId="1FB4F93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ever/Rarely</w:t>
            </w:r>
          </w:p>
        </w:tc>
        <w:tc>
          <w:tcPr>
            <w:tcW w:w="900" w:type="dxa"/>
          </w:tcPr>
          <w:p w14:paraId="7CCA70F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everal Days</w:t>
            </w:r>
          </w:p>
        </w:tc>
        <w:tc>
          <w:tcPr>
            <w:tcW w:w="998" w:type="dxa"/>
          </w:tcPr>
          <w:p w14:paraId="7D5CFC2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early everyday</w:t>
            </w:r>
          </w:p>
        </w:tc>
        <w:tc>
          <w:tcPr>
            <w:tcW w:w="1972" w:type="dxa"/>
          </w:tcPr>
          <w:p w14:paraId="7342ACE6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ymptom</w:t>
            </w:r>
          </w:p>
        </w:tc>
        <w:tc>
          <w:tcPr>
            <w:tcW w:w="810" w:type="dxa"/>
          </w:tcPr>
          <w:p w14:paraId="5FEFE51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ever/Rarely</w:t>
            </w:r>
          </w:p>
        </w:tc>
        <w:tc>
          <w:tcPr>
            <w:tcW w:w="900" w:type="dxa"/>
          </w:tcPr>
          <w:p w14:paraId="1133C49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everal Days</w:t>
            </w:r>
          </w:p>
        </w:tc>
        <w:tc>
          <w:tcPr>
            <w:tcW w:w="990" w:type="dxa"/>
          </w:tcPr>
          <w:p w14:paraId="0A08F780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early everyday</w:t>
            </w:r>
          </w:p>
        </w:tc>
      </w:tr>
      <w:tr w:rsidR="000922C8" w14:paraId="0130D6E5" w14:textId="77777777" w:rsidTr="00590DD0">
        <w:trPr>
          <w:trHeight w:val="20"/>
        </w:trPr>
        <w:tc>
          <w:tcPr>
            <w:tcW w:w="2250" w:type="dxa"/>
          </w:tcPr>
          <w:p w14:paraId="77B4C9F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s of Guilt</w:t>
            </w:r>
          </w:p>
        </w:tc>
        <w:tc>
          <w:tcPr>
            <w:tcW w:w="810" w:type="dxa"/>
          </w:tcPr>
          <w:p w14:paraId="6DB4B54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89C9AE6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3AEF457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849C7BF" w14:textId="77777777" w:rsidR="000922C8" w:rsidRDefault="00A76B1E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Memory loss</w:t>
            </w:r>
          </w:p>
        </w:tc>
        <w:tc>
          <w:tcPr>
            <w:tcW w:w="810" w:type="dxa"/>
          </w:tcPr>
          <w:p w14:paraId="11809D1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E183A4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527F857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78D8DC18" w14:textId="77777777" w:rsidTr="00590DD0">
        <w:trPr>
          <w:trHeight w:val="20"/>
        </w:trPr>
        <w:tc>
          <w:tcPr>
            <w:tcW w:w="2250" w:type="dxa"/>
          </w:tcPr>
          <w:p w14:paraId="49B0B16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Worrying</w:t>
            </w:r>
          </w:p>
        </w:tc>
        <w:tc>
          <w:tcPr>
            <w:tcW w:w="810" w:type="dxa"/>
          </w:tcPr>
          <w:p w14:paraId="1A93C98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2A78CC0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60CF5E8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E69D3B6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Thinking about death</w:t>
            </w:r>
          </w:p>
        </w:tc>
        <w:tc>
          <w:tcPr>
            <w:tcW w:w="810" w:type="dxa"/>
          </w:tcPr>
          <w:p w14:paraId="0CEB93D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4940EE0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7F0B8AC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7166E297" w14:textId="77777777" w:rsidTr="00590DD0">
        <w:trPr>
          <w:trHeight w:val="20"/>
        </w:trPr>
        <w:tc>
          <w:tcPr>
            <w:tcW w:w="2250" w:type="dxa"/>
          </w:tcPr>
          <w:p w14:paraId="32808E3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Too much energy</w:t>
            </w:r>
          </w:p>
        </w:tc>
        <w:tc>
          <w:tcPr>
            <w:tcW w:w="810" w:type="dxa"/>
          </w:tcPr>
          <w:p w14:paraId="08DC937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1111507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6049773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7D706953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Thinking of suicide</w:t>
            </w:r>
          </w:p>
        </w:tc>
        <w:tc>
          <w:tcPr>
            <w:tcW w:w="810" w:type="dxa"/>
          </w:tcPr>
          <w:p w14:paraId="5C85934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B6F196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402F4B4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2FBD5056" w14:textId="77777777" w:rsidTr="00590DD0">
        <w:trPr>
          <w:trHeight w:val="20"/>
        </w:trPr>
        <w:tc>
          <w:tcPr>
            <w:tcW w:w="2250" w:type="dxa"/>
          </w:tcPr>
          <w:p w14:paraId="130F9CD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Aggression</w:t>
            </w:r>
          </w:p>
        </w:tc>
        <w:tc>
          <w:tcPr>
            <w:tcW w:w="810" w:type="dxa"/>
          </w:tcPr>
          <w:p w14:paraId="5901943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CA0CCB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2FDA592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669C053D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amily problems</w:t>
            </w:r>
          </w:p>
        </w:tc>
        <w:tc>
          <w:tcPr>
            <w:tcW w:w="810" w:type="dxa"/>
          </w:tcPr>
          <w:p w14:paraId="0A81D29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178FE7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9C6EEA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6F4DFEB0" w14:textId="77777777" w:rsidTr="00590DD0">
        <w:trPr>
          <w:trHeight w:val="20"/>
        </w:trPr>
        <w:tc>
          <w:tcPr>
            <w:tcW w:w="2250" w:type="dxa"/>
          </w:tcPr>
          <w:p w14:paraId="0CBFAF6A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motional abuse of self or others</w:t>
            </w:r>
          </w:p>
        </w:tc>
        <w:tc>
          <w:tcPr>
            <w:tcW w:w="810" w:type="dxa"/>
          </w:tcPr>
          <w:p w14:paraId="30B9238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99446A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586794B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18C109B9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Brooding about the past</w:t>
            </w:r>
          </w:p>
        </w:tc>
        <w:tc>
          <w:tcPr>
            <w:tcW w:w="810" w:type="dxa"/>
          </w:tcPr>
          <w:p w14:paraId="409EBE7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4FEE22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6135FD9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077B5B96" w14:textId="77777777" w:rsidTr="00590DD0">
        <w:trPr>
          <w:trHeight w:val="20"/>
        </w:trPr>
        <w:tc>
          <w:tcPr>
            <w:tcW w:w="2250" w:type="dxa"/>
          </w:tcPr>
          <w:p w14:paraId="1E30A3A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Afraid of work/school</w:t>
            </w:r>
          </w:p>
        </w:tc>
        <w:tc>
          <w:tcPr>
            <w:tcW w:w="810" w:type="dxa"/>
          </w:tcPr>
          <w:p w14:paraId="4B03A92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667DAC7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7E4F176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3B414B51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Crying excessively</w:t>
            </w:r>
          </w:p>
        </w:tc>
        <w:tc>
          <w:tcPr>
            <w:tcW w:w="810" w:type="dxa"/>
          </w:tcPr>
          <w:p w14:paraId="52F3432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5964427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7657203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624868DA" w14:textId="77777777" w:rsidTr="00590DD0">
        <w:trPr>
          <w:trHeight w:val="20"/>
        </w:trPr>
        <w:tc>
          <w:tcPr>
            <w:tcW w:w="2250" w:type="dxa"/>
          </w:tcPr>
          <w:p w14:paraId="2275442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leep walking</w:t>
            </w:r>
          </w:p>
        </w:tc>
        <w:tc>
          <w:tcPr>
            <w:tcW w:w="810" w:type="dxa"/>
          </w:tcPr>
          <w:p w14:paraId="07C4BB5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154391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371F3FE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44E3A097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 down or sad</w:t>
            </w:r>
          </w:p>
        </w:tc>
        <w:tc>
          <w:tcPr>
            <w:tcW w:w="810" w:type="dxa"/>
          </w:tcPr>
          <w:p w14:paraId="6B949D9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F6F8B4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353F8E7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12576F50" w14:textId="77777777" w:rsidTr="00590DD0">
        <w:trPr>
          <w:trHeight w:val="20"/>
        </w:trPr>
        <w:tc>
          <w:tcPr>
            <w:tcW w:w="2250" w:type="dxa"/>
          </w:tcPr>
          <w:p w14:paraId="0EEB714E" w14:textId="6D1CD631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roblems falling</w:t>
            </w:r>
            <w:r w:rsidR="00C73830">
              <w:rPr>
                <w:rFonts w:ascii="Times New Roman" w:eastAsia="Times New Roman" w:hAnsi="Times New Roman" w:cs="Times New Roman"/>
                <w:sz w:val="21"/>
                <w:szCs w:val="21"/>
              </w:rPr>
              <w:t>/staying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asleep</w:t>
            </w:r>
          </w:p>
        </w:tc>
        <w:tc>
          <w:tcPr>
            <w:tcW w:w="810" w:type="dxa"/>
          </w:tcPr>
          <w:p w14:paraId="7966655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684AE10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1BA766F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026E084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ightmares</w:t>
            </w:r>
          </w:p>
        </w:tc>
        <w:tc>
          <w:tcPr>
            <w:tcW w:w="810" w:type="dxa"/>
          </w:tcPr>
          <w:p w14:paraId="6E7FCAF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7997916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15C71AA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30231964" w14:textId="77777777" w:rsidTr="00590DD0">
        <w:trPr>
          <w:trHeight w:val="20"/>
        </w:trPr>
        <w:tc>
          <w:tcPr>
            <w:tcW w:w="2250" w:type="dxa"/>
          </w:tcPr>
          <w:p w14:paraId="3F560B55" w14:textId="44DCA838" w:rsidR="000922C8" w:rsidRDefault="00C73830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Depression</w:t>
            </w:r>
          </w:p>
        </w:tc>
        <w:tc>
          <w:tcPr>
            <w:tcW w:w="810" w:type="dxa"/>
          </w:tcPr>
          <w:p w14:paraId="62FD895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38B3AD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7F5DB26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489136BD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 Anxious</w:t>
            </w:r>
          </w:p>
        </w:tc>
        <w:tc>
          <w:tcPr>
            <w:tcW w:w="810" w:type="dxa"/>
          </w:tcPr>
          <w:p w14:paraId="05EDC21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D3C70A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62BAB79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649DB644" w14:textId="77777777" w:rsidTr="00590DD0">
        <w:trPr>
          <w:trHeight w:val="20"/>
        </w:trPr>
        <w:tc>
          <w:tcPr>
            <w:tcW w:w="2250" w:type="dxa"/>
          </w:tcPr>
          <w:p w14:paraId="4D91E7DF" w14:textId="77777777" w:rsidR="000922C8" w:rsidRDefault="00A76B1E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opelessness about the future</w:t>
            </w:r>
          </w:p>
        </w:tc>
        <w:tc>
          <w:tcPr>
            <w:tcW w:w="810" w:type="dxa"/>
          </w:tcPr>
          <w:p w14:paraId="717927F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FFFBD7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2113A29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9517571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truggles with social interaction</w:t>
            </w:r>
          </w:p>
        </w:tc>
        <w:tc>
          <w:tcPr>
            <w:tcW w:w="810" w:type="dxa"/>
          </w:tcPr>
          <w:p w14:paraId="151329D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1B3838D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56E9DBA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0A3DB584" w14:textId="77777777" w:rsidTr="00590DD0">
        <w:trPr>
          <w:trHeight w:val="20"/>
        </w:trPr>
        <w:tc>
          <w:tcPr>
            <w:tcW w:w="2250" w:type="dxa"/>
          </w:tcPr>
          <w:p w14:paraId="11664BE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Trouble making </w:t>
            </w:r>
            <w:r w:rsidR="00A76B1E">
              <w:rPr>
                <w:rFonts w:ascii="Times New Roman" w:eastAsia="Times New Roman" w:hAnsi="Times New Roman" w:cs="Times New Roman"/>
                <w:sz w:val="21"/>
                <w:szCs w:val="21"/>
              </w:rPr>
              <w:t>d</w:t>
            </w: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cisions</w:t>
            </w:r>
          </w:p>
        </w:tc>
        <w:tc>
          <w:tcPr>
            <w:tcW w:w="810" w:type="dxa"/>
          </w:tcPr>
          <w:p w14:paraId="1C7AF12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3813D6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001D7E06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6786B59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Afraid to leave home</w:t>
            </w:r>
          </w:p>
        </w:tc>
        <w:tc>
          <w:tcPr>
            <w:tcW w:w="810" w:type="dxa"/>
          </w:tcPr>
          <w:p w14:paraId="54BAED8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237451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3D6296B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5E9341F7" w14:textId="77777777" w:rsidTr="00590DD0">
        <w:trPr>
          <w:trHeight w:val="20"/>
        </w:trPr>
        <w:tc>
          <w:tcPr>
            <w:tcW w:w="2250" w:type="dxa"/>
          </w:tcPr>
          <w:p w14:paraId="7C694F2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 alone</w:t>
            </w:r>
          </w:p>
        </w:tc>
        <w:tc>
          <w:tcPr>
            <w:tcW w:w="810" w:type="dxa"/>
          </w:tcPr>
          <w:p w14:paraId="6F0EB94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2E79DE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2AA1AC8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176418A0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 impatient</w:t>
            </w:r>
          </w:p>
        </w:tc>
        <w:tc>
          <w:tcPr>
            <w:tcW w:w="810" w:type="dxa"/>
          </w:tcPr>
          <w:p w14:paraId="76116F5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15E945C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3127CA9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0DD0B613" w14:textId="77777777" w:rsidTr="00590DD0">
        <w:trPr>
          <w:trHeight w:val="20"/>
        </w:trPr>
        <w:tc>
          <w:tcPr>
            <w:tcW w:w="2250" w:type="dxa"/>
          </w:tcPr>
          <w:p w14:paraId="5256956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Difficulty concentrating</w:t>
            </w:r>
          </w:p>
        </w:tc>
        <w:tc>
          <w:tcPr>
            <w:tcW w:w="810" w:type="dxa"/>
          </w:tcPr>
          <w:p w14:paraId="5EAE166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579EA85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7CADD90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346C4BFF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No self confidence</w:t>
            </w:r>
          </w:p>
        </w:tc>
        <w:tc>
          <w:tcPr>
            <w:tcW w:w="810" w:type="dxa"/>
          </w:tcPr>
          <w:p w14:paraId="39AC36C0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1EBD37A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5C0D85B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4591EA18" w14:textId="77777777" w:rsidTr="00590DD0">
        <w:trPr>
          <w:trHeight w:val="20"/>
        </w:trPr>
        <w:tc>
          <w:tcPr>
            <w:tcW w:w="2250" w:type="dxa"/>
          </w:tcPr>
          <w:p w14:paraId="1AE5A78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Mood changes</w:t>
            </w:r>
            <w:r w:rsidR="00FF307C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(sudden)</w:t>
            </w:r>
          </w:p>
        </w:tc>
        <w:tc>
          <w:tcPr>
            <w:tcW w:w="810" w:type="dxa"/>
          </w:tcPr>
          <w:p w14:paraId="7758E1D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7DC383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46646FD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162456BE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hortness of breath</w:t>
            </w:r>
          </w:p>
        </w:tc>
        <w:tc>
          <w:tcPr>
            <w:tcW w:w="810" w:type="dxa"/>
          </w:tcPr>
          <w:p w14:paraId="0B20684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754C460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A2842A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19BF590A" w14:textId="77777777" w:rsidTr="00590DD0">
        <w:trPr>
          <w:trHeight w:val="20"/>
        </w:trPr>
        <w:tc>
          <w:tcPr>
            <w:tcW w:w="2250" w:type="dxa"/>
          </w:tcPr>
          <w:p w14:paraId="09CE6401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Restlessness</w:t>
            </w:r>
          </w:p>
        </w:tc>
        <w:tc>
          <w:tcPr>
            <w:tcW w:w="810" w:type="dxa"/>
          </w:tcPr>
          <w:p w14:paraId="4DDF203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3E33A5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3F40FD9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3B4D13E5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Rapid heart beat</w:t>
            </w:r>
          </w:p>
        </w:tc>
        <w:tc>
          <w:tcPr>
            <w:tcW w:w="810" w:type="dxa"/>
          </w:tcPr>
          <w:p w14:paraId="17011F1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111B81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3FCF962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4B28A89B" w14:textId="77777777" w:rsidTr="00590DD0">
        <w:trPr>
          <w:trHeight w:val="20"/>
        </w:trPr>
        <w:tc>
          <w:tcPr>
            <w:tcW w:w="2250" w:type="dxa"/>
          </w:tcPr>
          <w:p w14:paraId="5CC7A16F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asily distracted</w:t>
            </w:r>
          </w:p>
        </w:tc>
        <w:tc>
          <w:tcPr>
            <w:tcW w:w="810" w:type="dxa"/>
          </w:tcPr>
          <w:p w14:paraId="7189002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FD6E5E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623EA8C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18DCEC27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Chest pains</w:t>
            </w:r>
          </w:p>
        </w:tc>
        <w:tc>
          <w:tcPr>
            <w:tcW w:w="810" w:type="dxa"/>
          </w:tcPr>
          <w:p w14:paraId="6E5C473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6524176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34A2231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0CA7E952" w14:textId="77777777" w:rsidTr="00590DD0">
        <w:trPr>
          <w:trHeight w:val="20"/>
        </w:trPr>
        <w:tc>
          <w:tcPr>
            <w:tcW w:w="2250" w:type="dxa"/>
          </w:tcPr>
          <w:p w14:paraId="71D92330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roblems getting along with others</w:t>
            </w:r>
          </w:p>
        </w:tc>
        <w:tc>
          <w:tcPr>
            <w:tcW w:w="810" w:type="dxa"/>
          </w:tcPr>
          <w:p w14:paraId="3227E35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F48966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5EBFEB6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3B6A869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hysical abuse to self or others</w:t>
            </w:r>
          </w:p>
        </w:tc>
        <w:tc>
          <w:tcPr>
            <w:tcW w:w="810" w:type="dxa"/>
          </w:tcPr>
          <w:p w14:paraId="11677D6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A42367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6930B54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7B4B9CC2" w14:textId="77777777" w:rsidTr="00590DD0">
        <w:trPr>
          <w:trHeight w:val="20"/>
        </w:trPr>
        <w:tc>
          <w:tcPr>
            <w:tcW w:w="2250" w:type="dxa"/>
          </w:tcPr>
          <w:p w14:paraId="20AEB7EC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 worthless</w:t>
            </w:r>
          </w:p>
        </w:tc>
        <w:tc>
          <w:tcPr>
            <w:tcW w:w="810" w:type="dxa"/>
          </w:tcPr>
          <w:p w14:paraId="69D296F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EF7B2A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0F8E118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584345DA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Lying</w:t>
            </w:r>
          </w:p>
        </w:tc>
        <w:tc>
          <w:tcPr>
            <w:tcW w:w="810" w:type="dxa"/>
          </w:tcPr>
          <w:p w14:paraId="27DBA5E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0790D87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2F08AFC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0B4B2AFD" w14:textId="77777777" w:rsidTr="00590DD0">
        <w:trPr>
          <w:trHeight w:val="20"/>
        </w:trPr>
        <w:tc>
          <w:tcPr>
            <w:tcW w:w="2250" w:type="dxa"/>
          </w:tcPr>
          <w:p w14:paraId="1EC9C546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Overly tired</w:t>
            </w:r>
          </w:p>
        </w:tc>
        <w:tc>
          <w:tcPr>
            <w:tcW w:w="810" w:type="dxa"/>
          </w:tcPr>
          <w:p w14:paraId="3DA1DF9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60AFFB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6F01E0B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3617556E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roblems at home</w:t>
            </w:r>
          </w:p>
        </w:tc>
        <w:tc>
          <w:tcPr>
            <w:tcW w:w="810" w:type="dxa"/>
          </w:tcPr>
          <w:p w14:paraId="38351B3A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686257BC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1FCCB512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11A816D4" w14:textId="77777777" w:rsidTr="00590DD0">
        <w:trPr>
          <w:trHeight w:val="20"/>
        </w:trPr>
        <w:tc>
          <w:tcPr>
            <w:tcW w:w="2250" w:type="dxa"/>
          </w:tcPr>
          <w:p w14:paraId="5DBCEF45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Poor or no appetite</w:t>
            </w:r>
          </w:p>
        </w:tc>
        <w:tc>
          <w:tcPr>
            <w:tcW w:w="810" w:type="dxa"/>
          </w:tcPr>
          <w:p w14:paraId="34340F38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C38B96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372E5B85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0879DDC1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Blackouts</w:t>
            </w:r>
          </w:p>
        </w:tc>
        <w:tc>
          <w:tcPr>
            <w:tcW w:w="810" w:type="dxa"/>
          </w:tcPr>
          <w:p w14:paraId="463CDFD3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86369A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8D9413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0608E77C" w14:textId="77777777" w:rsidTr="00590DD0">
        <w:trPr>
          <w:trHeight w:val="20"/>
        </w:trPr>
        <w:tc>
          <w:tcPr>
            <w:tcW w:w="2250" w:type="dxa"/>
          </w:tcPr>
          <w:p w14:paraId="788084CD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Over eating</w:t>
            </w:r>
          </w:p>
        </w:tc>
        <w:tc>
          <w:tcPr>
            <w:tcW w:w="810" w:type="dxa"/>
          </w:tcPr>
          <w:p w14:paraId="757398B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6EB79CF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150EB2BD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6FEBB6E0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tomach problems</w:t>
            </w:r>
          </w:p>
        </w:tc>
        <w:tc>
          <w:tcPr>
            <w:tcW w:w="810" w:type="dxa"/>
          </w:tcPr>
          <w:p w14:paraId="40D3B4BF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14C9E984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21103689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922C8" w14:paraId="4A8492D7" w14:textId="77777777" w:rsidTr="00590DD0">
        <w:trPr>
          <w:trHeight w:val="20"/>
        </w:trPr>
        <w:tc>
          <w:tcPr>
            <w:tcW w:w="2250" w:type="dxa"/>
          </w:tcPr>
          <w:p w14:paraId="1EA53EFD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Weight loss/gain</w:t>
            </w:r>
          </w:p>
        </w:tc>
        <w:tc>
          <w:tcPr>
            <w:tcW w:w="810" w:type="dxa"/>
          </w:tcPr>
          <w:p w14:paraId="446E399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53A3385B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37B5DC3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56CF008D" w14:textId="77777777" w:rsidR="000922C8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atigue</w:t>
            </w:r>
          </w:p>
        </w:tc>
        <w:tc>
          <w:tcPr>
            <w:tcW w:w="810" w:type="dxa"/>
          </w:tcPr>
          <w:p w14:paraId="5E550CBE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7FD6C7F6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6DC21AA1" w14:textId="77777777" w:rsidR="000922C8" w:rsidRDefault="000922C8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F307C" w14:paraId="1A0F38A6" w14:textId="77777777" w:rsidTr="00590DD0">
        <w:trPr>
          <w:trHeight w:val="20"/>
        </w:trPr>
        <w:tc>
          <w:tcPr>
            <w:tcW w:w="2250" w:type="dxa"/>
          </w:tcPr>
          <w:p w14:paraId="5B0221CA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Vomiting</w:t>
            </w:r>
          </w:p>
        </w:tc>
        <w:tc>
          <w:tcPr>
            <w:tcW w:w="810" w:type="dxa"/>
          </w:tcPr>
          <w:p w14:paraId="7BD71A7F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6206B5B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24C34738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728FFBEB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Feelings of unreality</w:t>
            </w:r>
          </w:p>
        </w:tc>
        <w:tc>
          <w:tcPr>
            <w:tcW w:w="810" w:type="dxa"/>
          </w:tcPr>
          <w:p w14:paraId="18C058A4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26153F35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18268D80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F307C" w14:paraId="65C13D02" w14:textId="77777777" w:rsidTr="00590DD0">
        <w:trPr>
          <w:trHeight w:val="20"/>
        </w:trPr>
        <w:tc>
          <w:tcPr>
            <w:tcW w:w="2250" w:type="dxa"/>
          </w:tcPr>
          <w:p w14:paraId="54FD0747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Sleeping too much</w:t>
            </w:r>
          </w:p>
        </w:tc>
        <w:tc>
          <w:tcPr>
            <w:tcW w:w="810" w:type="dxa"/>
          </w:tcPr>
          <w:p w14:paraId="0A0D19DE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33A622C8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079110ED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63430566" w14:textId="77777777" w:rsidR="00FF307C" w:rsidRDefault="00A76B1E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allucinations</w:t>
            </w:r>
          </w:p>
        </w:tc>
        <w:tc>
          <w:tcPr>
            <w:tcW w:w="810" w:type="dxa"/>
          </w:tcPr>
          <w:p w14:paraId="1D3307D4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49C00776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66EB2397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F307C" w14:paraId="4667CE79" w14:textId="77777777" w:rsidTr="00590DD0">
        <w:trPr>
          <w:trHeight w:val="20"/>
        </w:trPr>
        <w:tc>
          <w:tcPr>
            <w:tcW w:w="2250" w:type="dxa"/>
          </w:tcPr>
          <w:p w14:paraId="414E57CF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Hearing voices</w:t>
            </w:r>
          </w:p>
        </w:tc>
        <w:tc>
          <w:tcPr>
            <w:tcW w:w="810" w:type="dxa"/>
          </w:tcPr>
          <w:p w14:paraId="758B711E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017F92B3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8" w:type="dxa"/>
          </w:tcPr>
          <w:p w14:paraId="162B87D0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972" w:type="dxa"/>
          </w:tcPr>
          <w:p w14:paraId="1F06058A" w14:textId="77777777" w:rsidR="00FF307C" w:rsidRDefault="00A76B1E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Compulsive behavior</w:t>
            </w:r>
          </w:p>
        </w:tc>
        <w:tc>
          <w:tcPr>
            <w:tcW w:w="810" w:type="dxa"/>
          </w:tcPr>
          <w:p w14:paraId="450F4F58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</w:tcPr>
          <w:p w14:paraId="7763BABF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48001664" w14:textId="77777777" w:rsidR="00FF307C" w:rsidRDefault="00FF307C">
            <w:pPr>
              <w:tabs>
                <w:tab w:val="left" w:pos="2329"/>
                <w:tab w:val="left" w:pos="5746"/>
              </w:tabs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52557E45" w14:textId="77777777" w:rsidR="00835071" w:rsidRDefault="00835071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2B2B71F2" w14:textId="4E3B41BB" w:rsidR="000821CB" w:rsidRPr="0001381A" w:rsidRDefault="000821CB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  <w:r w:rsidRPr="0001381A">
        <w:rPr>
          <w:rFonts w:ascii="Times New Roman" w:eastAsia="Times New Roman" w:hAnsi="Times New Roman" w:cs="Times New Roman"/>
          <w:b/>
          <w:sz w:val="21"/>
          <w:szCs w:val="21"/>
        </w:rPr>
        <w:t>Family History:</w:t>
      </w:r>
    </w:p>
    <w:p w14:paraId="3CBF2908" w14:textId="77777777" w:rsidR="0001381A" w:rsidRDefault="0001381A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  <w:sectPr w:rsidR="0001381A" w:rsidSect="0001381A"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44F13718" w14:textId="77777777" w:rsidR="00590DD0" w:rsidRDefault="000821CB" w:rsidP="0001381A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lastRenderedPageBreak/>
        <w:t>____ Similar Difficulties</w:t>
      </w:r>
      <w:r w:rsidR="0001381A">
        <w:rPr>
          <w:rFonts w:ascii="Times New Roman" w:eastAsia="Times New Roman" w:hAnsi="Times New Roman" w:cs="Times New Roman"/>
          <w:sz w:val="21"/>
          <w:szCs w:val="21"/>
        </w:rPr>
        <w:t xml:space="preserve">    </w:t>
      </w:r>
      <w:r>
        <w:rPr>
          <w:rFonts w:ascii="Times New Roman" w:eastAsia="Times New Roman" w:hAnsi="Times New Roman" w:cs="Times New Roman"/>
          <w:sz w:val="21"/>
          <w:szCs w:val="21"/>
        </w:rPr>
        <w:t>____ Anxiet</w:t>
      </w:r>
      <w:r w:rsidR="0001381A">
        <w:rPr>
          <w:rFonts w:ascii="Times New Roman" w:eastAsia="Times New Roman" w:hAnsi="Times New Roman" w:cs="Times New Roman"/>
          <w:sz w:val="21"/>
          <w:szCs w:val="21"/>
        </w:rPr>
        <w:t xml:space="preserve">y  </w:t>
      </w:r>
      <w:r>
        <w:rPr>
          <w:rFonts w:ascii="Times New Roman" w:eastAsia="Times New Roman" w:hAnsi="Times New Roman" w:cs="Times New Roman"/>
          <w:sz w:val="21"/>
          <w:szCs w:val="21"/>
        </w:rPr>
        <w:t>__</w:t>
      </w:r>
      <w:r w:rsidR="0001381A">
        <w:rPr>
          <w:rFonts w:ascii="Times New Roman" w:eastAsia="Times New Roman" w:hAnsi="Times New Roman" w:cs="Times New Roman"/>
          <w:sz w:val="21"/>
          <w:szCs w:val="21"/>
        </w:rPr>
        <w:t>__</w:t>
      </w:r>
      <w:r>
        <w:rPr>
          <w:rFonts w:ascii="Times New Roman" w:eastAsia="Times New Roman" w:hAnsi="Times New Roman" w:cs="Times New Roman"/>
          <w:sz w:val="21"/>
          <w:szCs w:val="21"/>
        </w:rPr>
        <w:t>Delusions</w:t>
      </w:r>
      <w:r w:rsidR="0001381A">
        <w:rPr>
          <w:rFonts w:ascii="Times New Roman" w:eastAsia="Times New Roman" w:hAnsi="Times New Roman" w:cs="Times New Roman"/>
          <w:sz w:val="21"/>
          <w:szCs w:val="21"/>
        </w:rPr>
        <w:t xml:space="preserve">   </w:t>
      </w:r>
      <w:r>
        <w:rPr>
          <w:rFonts w:ascii="Times New Roman" w:eastAsia="Times New Roman" w:hAnsi="Times New Roman" w:cs="Times New Roman"/>
          <w:sz w:val="21"/>
          <w:szCs w:val="21"/>
        </w:rPr>
        <w:t>____ ADHD</w:t>
      </w:r>
      <w:r w:rsidR="0001381A">
        <w:rPr>
          <w:rFonts w:ascii="Times New Roman" w:eastAsia="Times New Roman" w:hAnsi="Times New Roman" w:cs="Times New Roman"/>
          <w:sz w:val="21"/>
          <w:szCs w:val="21"/>
        </w:rPr>
        <w:t>//D</w:t>
      </w:r>
      <w:r w:rsidR="00590DD0">
        <w:rPr>
          <w:rFonts w:ascii="Times New Roman" w:eastAsia="Times New Roman" w:hAnsi="Times New Roman" w:cs="Times New Roman"/>
          <w:sz w:val="21"/>
          <w:szCs w:val="21"/>
        </w:rPr>
        <w:t xml:space="preserve">isruptive </w:t>
      </w:r>
      <w:r w:rsidR="0001381A">
        <w:rPr>
          <w:rFonts w:ascii="Times New Roman" w:eastAsia="Times New Roman" w:hAnsi="Times New Roman" w:cs="Times New Roman"/>
          <w:sz w:val="21"/>
          <w:szCs w:val="21"/>
        </w:rPr>
        <w:t>B</w:t>
      </w:r>
      <w:r w:rsidR="00590DD0">
        <w:rPr>
          <w:rFonts w:ascii="Times New Roman" w:eastAsia="Times New Roman" w:hAnsi="Times New Roman" w:cs="Times New Roman"/>
          <w:sz w:val="21"/>
          <w:szCs w:val="21"/>
        </w:rPr>
        <w:t>ehavior Disorder</w:t>
      </w:r>
    </w:p>
    <w:p w14:paraId="6D2917EC" w14:textId="2058AD5A" w:rsidR="0001381A" w:rsidRDefault="0001381A" w:rsidP="0001381A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____ </w:t>
      </w:r>
      <w:r w:rsidR="00590DD0">
        <w:rPr>
          <w:rFonts w:ascii="Times New Roman" w:eastAsia="Times New Roman" w:hAnsi="Times New Roman" w:cs="Times New Roman"/>
          <w:sz w:val="21"/>
          <w:szCs w:val="21"/>
        </w:rPr>
        <w:t>Learning Disability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   __</w:t>
      </w:r>
      <w:r w:rsidR="00590DD0">
        <w:rPr>
          <w:rFonts w:ascii="Times New Roman" w:eastAsia="Times New Roman" w:hAnsi="Times New Roman" w:cs="Times New Roman"/>
          <w:sz w:val="21"/>
          <w:szCs w:val="21"/>
        </w:rPr>
        <w:t xml:space="preserve">__ </w:t>
      </w:r>
      <w:r>
        <w:rPr>
          <w:rFonts w:ascii="Times New Roman" w:eastAsia="Times New Roman" w:hAnsi="Times New Roman" w:cs="Times New Roman"/>
          <w:sz w:val="21"/>
          <w:szCs w:val="21"/>
        </w:rPr>
        <w:t>Depression</w:t>
      </w:r>
      <w:r w:rsidR="00590DD0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>
        <w:rPr>
          <w:rFonts w:ascii="Times New Roman" w:eastAsia="Times New Roman" w:hAnsi="Times New Roman" w:cs="Times New Roman"/>
          <w:sz w:val="21"/>
          <w:szCs w:val="21"/>
        </w:rPr>
        <w:t>____ Addictions    ____ Personality Disorder    _____ Mania  ____ Other</w:t>
      </w:r>
    </w:p>
    <w:p w14:paraId="69396D0E" w14:textId="77777777" w:rsidR="00590DD0" w:rsidRDefault="00590DD0" w:rsidP="0001381A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</w:p>
    <w:p w14:paraId="5C87A4B4" w14:textId="77777777" w:rsidR="0001381A" w:rsidRPr="0001381A" w:rsidRDefault="0001381A" w:rsidP="0001381A">
      <w:pPr>
        <w:tabs>
          <w:tab w:val="left" w:pos="2329"/>
          <w:tab w:val="left" w:pos="5746"/>
        </w:tabs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01381A">
        <w:rPr>
          <w:rFonts w:ascii="Times New Roman" w:eastAsia="Times New Roman" w:hAnsi="Times New Roman" w:cs="Times New Roman"/>
          <w:b/>
          <w:sz w:val="21"/>
          <w:szCs w:val="21"/>
        </w:rPr>
        <w:t>Developmental History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: </w:t>
      </w:r>
      <w:r w:rsidRPr="0001381A">
        <w:rPr>
          <w:rFonts w:ascii="Times New Roman" w:eastAsia="Times New Roman" w:hAnsi="Times New Roman" w:cs="Times New Roman"/>
          <w:i/>
          <w:sz w:val="20"/>
          <w:szCs w:val="20"/>
        </w:rPr>
        <w:t>(include birth place, description of childhood, significant events, academic history, parent discipline, parents’ marital history, sibling relationships, etc.)</w:t>
      </w:r>
    </w:p>
    <w:p w14:paraId="5AC683DA" w14:textId="77777777" w:rsidR="0001381A" w:rsidRDefault="0001381A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B7D93" wp14:editId="725D45E5">
                <wp:simplePos x="0" y="0"/>
                <wp:positionH relativeFrom="column">
                  <wp:posOffset>0</wp:posOffset>
                </wp:positionH>
                <wp:positionV relativeFrom="paragraph">
                  <wp:posOffset>171674</wp:posOffset>
                </wp:positionV>
                <wp:extent cx="5916669" cy="0"/>
                <wp:effectExtent l="0" t="0" r="14605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666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003C9FDF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5pt" to="465.9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0CBD22B5" w14:textId="77777777" w:rsidR="00AF5400" w:rsidRDefault="0001381A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EE92B6E" w14:textId="77777777" w:rsidR="00AF5400" w:rsidRDefault="00AF540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sz w:val="21"/>
          <w:szCs w:val="21"/>
        </w:rPr>
      </w:pPr>
    </w:p>
    <w:p w14:paraId="62340535" w14:textId="77777777" w:rsidR="00AF5400" w:rsidRDefault="00AF540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  <w:r w:rsidRPr="00AF5400">
        <w:rPr>
          <w:rFonts w:ascii="Times New Roman" w:eastAsia="Times New Roman" w:hAnsi="Times New Roman" w:cs="Times New Roman"/>
          <w:b/>
          <w:sz w:val="21"/>
          <w:szCs w:val="21"/>
        </w:rPr>
        <w:t>Patient Certification &amp; Consent:</w:t>
      </w:r>
    </w:p>
    <w:p w14:paraId="00B8B1D4" w14:textId="4D13A2DA" w:rsidR="00AF5400" w:rsidRDefault="00AF5400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>I, the undersigned, certify that all of the above medical information is true to the best of my knowledge and I have not omitted any pertinent information.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 xml:space="preserve"> I understand</w:t>
      </w:r>
      <w:r w:rsidR="006E1403">
        <w:rPr>
          <w:rFonts w:ascii="Times New Roman" w:eastAsia="Times New Roman" w:hAnsi="Times New Roman" w:cs="Times New Roman"/>
          <w:b/>
          <w:sz w:val="21"/>
          <w:szCs w:val="21"/>
        </w:rPr>
        <w:t xml:space="preserve"> my information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 xml:space="preserve"> may be disclosed or shared with</w:t>
      </w:r>
      <w:r w:rsidR="006E1403">
        <w:rPr>
          <w:rFonts w:ascii="Times New Roman" w:eastAsia="Times New Roman" w:hAnsi="Times New Roman" w:cs="Times New Roman"/>
          <w:b/>
          <w:sz w:val="21"/>
          <w:szCs w:val="21"/>
        </w:rPr>
        <w:t xml:space="preserve"> a provider 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 xml:space="preserve">(s) that have direct involvement in my </w:t>
      </w:r>
      <w:r w:rsidR="006E1403">
        <w:rPr>
          <w:rFonts w:ascii="Times New Roman" w:eastAsia="Times New Roman" w:hAnsi="Times New Roman" w:cs="Times New Roman"/>
          <w:b/>
          <w:sz w:val="21"/>
          <w:szCs w:val="21"/>
        </w:rPr>
        <w:t>treatment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 xml:space="preserve">. I also understand that by signing this form, I have given my consent to </w:t>
      </w:r>
      <w:r w:rsidR="006E1403">
        <w:rPr>
          <w:rFonts w:ascii="Times New Roman" w:eastAsia="Times New Roman" w:hAnsi="Times New Roman" w:cs="Times New Roman"/>
          <w:b/>
          <w:sz w:val="21"/>
          <w:szCs w:val="21"/>
        </w:rPr>
        <w:t xml:space="preserve">have 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 xml:space="preserve">the information used for </w:t>
      </w:r>
      <w:r w:rsidR="006E1403">
        <w:rPr>
          <w:rFonts w:ascii="Times New Roman" w:eastAsia="Times New Roman" w:hAnsi="Times New Roman" w:cs="Times New Roman"/>
          <w:b/>
          <w:sz w:val="21"/>
          <w:szCs w:val="21"/>
        </w:rPr>
        <w:t>treatment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 xml:space="preserve"> purposes only. </w:t>
      </w:r>
    </w:p>
    <w:p w14:paraId="488AB0E3" w14:textId="77777777" w:rsidR="00C446F2" w:rsidRDefault="00C446F2">
      <w:pPr>
        <w:pBdr>
          <w:bottom w:val="single" w:sz="12" w:space="1" w:color="auto"/>
        </w:pBd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0BB0C804" w14:textId="586C4F46" w:rsidR="00C446F2" w:rsidRDefault="00094F28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 xml:space="preserve">Student </w:t>
      </w:r>
      <w:r w:rsidR="00C446F2">
        <w:rPr>
          <w:rFonts w:ascii="Times New Roman" w:eastAsia="Times New Roman" w:hAnsi="Times New Roman" w:cs="Times New Roman"/>
          <w:b/>
          <w:sz w:val="21"/>
          <w:szCs w:val="21"/>
        </w:rPr>
        <w:t>Signature                                                                                                                 Date</w:t>
      </w:r>
    </w:p>
    <w:p w14:paraId="17F5EE57" w14:textId="5C5F8517" w:rsidR="00C446F2" w:rsidRDefault="00C446F2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2280F873" w14:textId="77777777" w:rsidR="00094F28" w:rsidRDefault="00094F28" w:rsidP="00094F28">
      <w:pPr>
        <w:pBdr>
          <w:bottom w:val="single" w:sz="12" w:space="1" w:color="auto"/>
        </w:pBd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</w:p>
    <w:p w14:paraId="48C820CE" w14:textId="4FE750A6" w:rsidR="00094F28" w:rsidRDefault="00094F28" w:rsidP="00094F28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  <w:r>
        <w:rPr>
          <w:rFonts w:ascii="Times New Roman" w:eastAsia="Times New Roman" w:hAnsi="Times New Roman" w:cs="Times New Roman"/>
          <w:b/>
          <w:sz w:val="21"/>
          <w:szCs w:val="21"/>
        </w:rPr>
        <w:t>Provider Signature                                                                                                                 Date</w:t>
      </w:r>
    </w:p>
    <w:p w14:paraId="57819D6B" w14:textId="77777777" w:rsidR="00094F28" w:rsidRPr="00AF5400" w:rsidRDefault="00094F28">
      <w:pPr>
        <w:tabs>
          <w:tab w:val="left" w:pos="2329"/>
          <w:tab w:val="left" w:pos="5746"/>
        </w:tabs>
        <w:rPr>
          <w:rFonts w:ascii="Times New Roman" w:eastAsia="Times New Roman" w:hAnsi="Times New Roman" w:cs="Times New Roman"/>
          <w:b/>
          <w:sz w:val="21"/>
          <w:szCs w:val="21"/>
        </w:rPr>
      </w:pPr>
    </w:p>
    <w:sectPr w:rsidR="00094F28" w:rsidRPr="00AF5400" w:rsidSect="0001381A">
      <w:type w:val="continuous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IyN7IwNjE2sTBV0lEKTi0uzszPAykwrAUA3fZPpSwAAAA="/>
  </w:docVars>
  <w:rsids>
    <w:rsidRoot w:val="00995A7A"/>
    <w:rsid w:val="0001381A"/>
    <w:rsid w:val="0007416F"/>
    <w:rsid w:val="000763B8"/>
    <w:rsid w:val="000821CB"/>
    <w:rsid w:val="000922C8"/>
    <w:rsid w:val="00094F28"/>
    <w:rsid w:val="00132A0D"/>
    <w:rsid w:val="002C041C"/>
    <w:rsid w:val="00303D94"/>
    <w:rsid w:val="00590DD0"/>
    <w:rsid w:val="005A0BE8"/>
    <w:rsid w:val="005D23FF"/>
    <w:rsid w:val="005D2C22"/>
    <w:rsid w:val="006B114A"/>
    <w:rsid w:val="006E1403"/>
    <w:rsid w:val="00835071"/>
    <w:rsid w:val="00920AA4"/>
    <w:rsid w:val="009324C5"/>
    <w:rsid w:val="009959A9"/>
    <w:rsid w:val="00995A7A"/>
    <w:rsid w:val="00A52598"/>
    <w:rsid w:val="00A76B1E"/>
    <w:rsid w:val="00AF5400"/>
    <w:rsid w:val="00C446F2"/>
    <w:rsid w:val="00C73830"/>
    <w:rsid w:val="00C8795D"/>
    <w:rsid w:val="00CF1D07"/>
    <w:rsid w:val="00D55EEB"/>
    <w:rsid w:val="00DF03A1"/>
    <w:rsid w:val="00FF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FF320"/>
  <w15:chartTrackingRefBased/>
  <w15:docId w15:val="{FEED9127-E17B-154C-90D8-83711C64D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5A7A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A7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920AA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7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google.com/url?sa=i&amp;rct=j&amp;q=&amp;esrc=s&amp;source=images&amp;cd=&amp;ved=2ahUKEwiY0fyEw7ThAhUKUt8KHbQsDx0QjRx6BAgBEAU&amp;url=http://www.tnstate.edu/&amp;psig=AOvVaw0ApzbO_vYGM-ywRrggAT2X&amp;ust=15544015166343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21</Words>
  <Characters>753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Kayla (ksmith98)</dc:creator>
  <cp:keywords/>
  <dc:description/>
  <cp:lastModifiedBy>Dickey, Taylar (tdickey2)</cp:lastModifiedBy>
  <cp:revision>2</cp:revision>
  <cp:lastPrinted>2019-04-03T19:28:00Z</cp:lastPrinted>
  <dcterms:created xsi:type="dcterms:W3CDTF">2019-06-13T20:50:00Z</dcterms:created>
  <dcterms:modified xsi:type="dcterms:W3CDTF">2019-06-13T20:50:00Z</dcterms:modified>
</cp:coreProperties>
</file>